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5DAFA" w14:textId="77777777" w:rsidR="0019058A" w:rsidRPr="00D51139" w:rsidRDefault="004727AC">
      <w:pPr>
        <w:pStyle w:val="Title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Homework 1</w:t>
      </w:r>
    </w:p>
    <w:p w14:paraId="3F9E716D" w14:textId="77777777" w:rsidR="0019058A" w:rsidRPr="00D51139" w:rsidRDefault="004727AC">
      <w:pPr>
        <w:pStyle w:val="Author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Ben Chu</w:t>
      </w:r>
    </w:p>
    <w:p w14:paraId="3C723CD0" w14:textId="77777777" w:rsidR="0019058A" w:rsidRPr="00D51139" w:rsidRDefault="004727AC">
      <w:pPr>
        <w:pStyle w:val="Date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February 5, 2018</w:t>
      </w:r>
    </w:p>
    <w:p w14:paraId="0593C5B7" w14:textId="77777777" w:rsidR="0019058A" w:rsidRPr="00D51139" w:rsidRDefault="004727AC">
      <w:pPr>
        <w:pStyle w:val="Heading1"/>
        <w:rPr>
          <w:rFonts w:ascii="Times New Roman" w:hAnsi="Times New Roman" w:cs="Times New Roman"/>
        </w:rPr>
      </w:pPr>
      <w:bookmarkStart w:id="0" w:name="question-1"/>
      <w:bookmarkEnd w:id="0"/>
      <w:r w:rsidRPr="00D51139">
        <w:rPr>
          <w:rFonts w:ascii="Times New Roman" w:hAnsi="Times New Roman" w:cs="Times New Roman"/>
        </w:rPr>
        <w:t>Question 1</w:t>
      </w:r>
    </w:p>
    <w:p w14:paraId="1114C245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1" w:name="hand-writing-a-correlation-and-double-ch"/>
      <w:bookmarkEnd w:id="1"/>
      <w:r w:rsidRPr="00D51139">
        <w:rPr>
          <w:rFonts w:ascii="Times New Roman" w:hAnsi="Times New Roman" w:cs="Times New Roman"/>
        </w:rPr>
        <w:t>Hand writing a correlation and double checking with R.</w:t>
      </w:r>
      <w:r w:rsidR="00214A05">
        <w:rPr>
          <w:rFonts w:ascii="Times New Roman" w:hAnsi="Times New Roman" w:cs="Times New Roman"/>
        </w:rPr>
        <w:t xml:space="preserve"> (see hand calculations)</w:t>
      </w:r>
    </w:p>
    <w:p w14:paraId="646D7ACD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esteem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c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DecValTok"/>
          <w:rFonts w:ascii="Times New Roman" w:hAnsi="Times New Roman" w:cs="Times New Roman"/>
        </w:rPr>
        <w:t>2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5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1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6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2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0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racism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c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1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1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6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5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3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mean.x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mean</w:t>
      </w:r>
      <w:r w:rsidRPr="00D51139">
        <w:rPr>
          <w:rStyle w:val="NormalTok"/>
          <w:rFonts w:ascii="Times New Roman" w:hAnsi="Times New Roman" w:cs="Times New Roman"/>
        </w:rPr>
        <w:t>(estee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mean.y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mean</w:t>
      </w:r>
      <w:r w:rsidRPr="00D51139">
        <w:rPr>
          <w:rStyle w:val="NormalTok"/>
          <w:rFonts w:ascii="Times New Roman" w:hAnsi="Times New Roman" w:cs="Times New Roman"/>
        </w:rPr>
        <w:t xml:space="preserve">(racism)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sd.x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d</w:t>
      </w:r>
      <w:r w:rsidRPr="00D51139">
        <w:rPr>
          <w:rStyle w:val="NormalTok"/>
          <w:rFonts w:ascii="Times New Roman" w:hAnsi="Times New Roman" w:cs="Times New Roman"/>
        </w:rPr>
        <w:t>(estee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sd.y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d</w:t>
      </w:r>
      <w:r w:rsidRPr="00D51139">
        <w:rPr>
          <w:rStyle w:val="NormalTok"/>
          <w:rFonts w:ascii="Times New Roman" w:hAnsi="Times New Roman" w:cs="Times New Roman"/>
        </w:rPr>
        <w:t>(racis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sx.sy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sd.x</w:t>
      </w:r>
      <w:r w:rsidRPr="00D51139">
        <w:rPr>
          <w:rStyle w:val="OperatorTok"/>
          <w:rFonts w:ascii="Times New Roman" w:hAnsi="Times New Roman" w:cs="Times New Roman"/>
        </w:rPr>
        <w:t>*</w:t>
      </w:r>
      <w:r w:rsidRPr="00D51139">
        <w:rPr>
          <w:rStyle w:val="NormalTok"/>
          <w:rFonts w:ascii="Times New Roman" w:hAnsi="Times New Roman" w:cs="Times New Roman"/>
        </w:rPr>
        <w:t>sd.y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xprime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 xml:space="preserve">esteem 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mean.x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yprime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 xml:space="preserve">racism 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mean.y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xyprime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um</w:t>
      </w:r>
      <w:r w:rsidRPr="00D51139">
        <w:rPr>
          <w:rStyle w:val="NormalTok"/>
          <w:rFonts w:ascii="Times New Roman" w:hAnsi="Times New Roman" w:cs="Times New Roman"/>
        </w:rPr>
        <w:t>(yprime</w:t>
      </w:r>
      <w:r w:rsidRPr="00D51139">
        <w:rPr>
          <w:rStyle w:val="OperatorTok"/>
          <w:rFonts w:ascii="Times New Roman" w:hAnsi="Times New Roman" w:cs="Times New Roman"/>
        </w:rPr>
        <w:t>*</w:t>
      </w:r>
      <w:r w:rsidRPr="00D51139">
        <w:rPr>
          <w:rStyle w:val="NormalTok"/>
          <w:rFonts w:ascii="Times New Roman" w:hAnsi="Times New Roman" w:cs="Times New Roman"/>
        </w:rPr>
        <w:t>xprime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covxy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xyprime</w:t>
      </w:r>
      <w:r w:rsidRPr="00D51139">
        <w:rPr>
          <w:rStyle w:val="OperatorTok"/>
          <w:rFonts w:ascii="Times New Roman" w:hAnsi="Times New Roman" w:cs="Times New Roman"/>
        </w:rPr>
        <w:t>/</w:t>
      </w:r>
      <w:r w:rsidRPr="00D51139">
        <w:rPr>
          <w:rStyle w:val="DecValTok"/>
          <w:rFonts w:ascii="Times New Roman" w:hAnsi="Times New Roman" w:cs="Times New Roman"/>
        </w:rPr>
        <w:t>9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correlation.coefficient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covxy</w:t>
      </w:r>
      <w:r w:rsidRPr="00D51139">
        <w:rPr>
          <w:rStyle w:val="OperatorTok"/>
          <w:rFonts w:ascii="Times New Roman" w:hAnsi="Times New Roman" w:cs="Times New Roman"/>
        </w:rPr>
        <w:t>/</w:t>
      </w:r>
      <w:r w:rsidRPr="00D51139">
        <w:rPr>
          <w:rStyle w:val="NormalTok"/>
          <w:rFonts w:ascii="Times New Roman" w:hAnsi="Times New Roman" w:cs="Times New Roman"/>
        </w:rPr>
        <w:t>sx.sy</w:t>
      </w:r>
    </w:p>
    <w:p w14:paraId="570CEAFB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2" w:name="graph-with-abline"/>
      <w:bookmarkEnd w:id="2"/>
      <w:r w:rsidRPr="00D51139">
        <w:rPr>
          <w:rFonts w:ascii="Times New Roman" w:hAnsi="Times New Roman" w:cs="Times New Roman"/>
        </w:rPr>
        <w:t>Graph with abline</w:t>
      </w:r>
    </w:p>
    <w:p w14:paraId="259F773A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hwplot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data.frame</w:t>
      </w:r>
      <w:r w:rsidRPr="00D51139">
        <w:rPr>
          <w:rStyle w:val="NormalTok"/>
          <w:rFonts w:ascii="Times New Roman" w:hAnsi="Times New Roman" w:cs="Times New Roman"/>
        </w:rPr>
        <w:t>(esteem,racis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plot</w:t>
      </w:r>
      <w:r w:rsidRPr="00D51139">
        <w:rPr>
          <w:rStyle w:val="NormalTok"/>
          <w:rFonts w:ascii="Times New Roman" w:hAnsi="Times New Roman" w:cs="Times New Roman"/>
        </w:rPr>
        <w:t>(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racism,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estee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abline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esteem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>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racism))</w:t>
      </w:r>
    </w:p>
    <w:p w14:paraId="71ADAFF4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  <w:noProof/>
        </w:rPr>
        <w:drawing>
          <wp:inline distT="0" distB="0" distL="0" distR="0" wp14:anchorId="1D729358" wp14:editId="4F8B5B3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41336" w14:textId="77777777" w:rsidR="0019058A" w:rsidRPr="00D51139" w:rsidRDefault="004727AC">
      <w:pPr>
        <w:pStyle w:val="BodyText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lastRenderedPageBreak/>
        <w:t xml:space="preserve">Feelings of esteem are not positive correlated with feelings of racism </w:t>
      </w:r>
      <w:r w:rsidRPr="00D51139">
        <w:rPr>
          <w:rFonts w:ascii="Times New Roman" w:hAnsi="Times New Roman" w:cs="Times New Roman"/>
          <w:i/>
        </w:rPr>
        <w:t>r</w:t>
      </w:r>
      <w:r w:rsidRPr="00D51139">
        <w:rPr>
          <w:rFonts w:ascii="Times New Roman" w:hAnsi="Times New Roman" w:cs="Times New Roman"/>
        </w:rPr>
        <w:t xml:space="preserve"> = .50, </w:t>
      </w:r>
      <w:r w:rsidRPr="00D51139">
        <w:rPr>
          <w:rFonts w:ascii="Times New Roman" w:hAnsi="Times New Roman" w:cs="Times New Roman"/>
          <w:i/>
        </w:rPr>
        <w:t>p</w:t>
      </w:r>
      <w:r w:rsidRPr="00D51139">
        <w:rPr>
          <w:rFonts w:ascii="Times New Roman" w:hAnsi="Times New Roman" w:cs="Times New Roman"/>
        </w:rPr>
        <w:t xml:space="preserve"> = 0.13</w:t>
      </w:r>
    </w:p>
    <w:p w14:paraId="61A1C3ED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3" w:name="question-2"/>
      <w:bookmarkEnd w:id="3"/>
      <w:r w:rsidRPr="00D51139">
        <w:rPr>
          <w:rFonts w:ascii="Times New Roman" w:hAnsi="Times New Roman" w:cs="Times New Roman"/>
        </w:rPr>
        <w:t>Question 2</w:t>
      </w:r>
    </w:p>
    <w:p w14:paraId="15E6359D" w14:textId="77777777" w:rsidR="0019058A" w:rsidRPr="00D51139" w:rsidRDefault="004727AC">
      <w:pPr>
        <w:pStyle w:val="Heading3"/>
        <w:rPr>
          <w:rFonts w:ascii="Times New Roman" w:hAnsi="Times New Roman" w:cs="Times New Roman"/>
        </w:rPr>
      </w:pPr>
      <w:bookmarkStart w:id="4" w:name="generating-a-regression-equation-by-hand"/>
      <w:bookmarkEnd w:id="4"/>
      <w:r w:rsidRPr="00D51139">
        <w:rPr>
          <w:rFonts w:ascii="Times New Roman" w:hAnsi="Times New Roman" w:cs="Times New Roman"/>
        </w:rPr>
        <w:t>Generating a regression equation by hand and double checking with R.</w:t>
      </w:r>
      <w:r w:rsidR="00214A05">
        <w:rPr>
          <w:rFonts w:ascii="Times New Roman" w:hAnsi="Times New Roman" w:cs="Times New Roman"/>
        </w:rPr>
        <w:t xml:space="preserve"> (see hand calculations)</w:t>
      </w:r>
    </w:p>
    <w:p w14:paraId="3BA38BB2" w14:textId="685E6A11" w:rsidR="0019058A" w:rsidRDefault="004727AC">
      <w:pPr>
        <w:pStyle w:val="SourceCode"/>
        <w:rPr>
          <w:rStyle w:val="NormalTok"/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sx2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(sd.x)</w:t>
      </w:r>
      <w:r w:rsidRPr="00D51139">
        <w:rPr>
          <w:rStyle w:val="OperatorTok"/>
          <w:rFonts w:ascii="Times New Roman" w:hAnsi="Times New Roman" w:cs="Times New Roman"/>
        </w:rPr>
        <w:t>^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by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covxy</w:t>
      </w:r>
      <w:r w:rsidRPr="00D51139">
        <w:rPr>
          <w:rStyle w:val="OperatorTok"/>
          <w:rFonts w:ascii="Times New Roman" w:hAnsi="Times New Roman" w:cs="Times New Roman"/>
        </w:rPr>
        <w:t>/</w:t>
      </w:r>
      <w:r w:rsidRPr="00D51139">
        <w:rPr>
          <w:rStyle w:val="NormalTok"/>
          <w:rFonts w:ascii="Times New Roman" w:hAnsi="Times New Roman" w:cs="Times New Roman"/>
        </w:rPr>
        <w:t>sx2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a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mean.y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NormalTok"/>
          <w:rFonts w:ascii="Times New Roman" w:hAnsi="Times New Roman" w:cs="Times New Roman"/>
        </w:rPr>
        <w:t>(by</w:t>
      </w:r>
      <w:r w:rsidRPr="00D51139">
        <w:rPr>
          <w:rStyle w:val="OperatorTok"/>
          <w:rFonts w:ascii="Times New Roman" w:hAnsi="Times New Roman" w:cs="Times New Roman"/>
        </w:rPr>
        <w:t>*</w:t>
      </w:r>
      <w:r w:rsidRPr="00D51139">
        <w:rPr>
          <w:rStyle w:val="NormalTok"/>
          <w:rFonts w:ascii="Times New Roman" w:hAnsi="Times New Roman" w:cs="Times New Roman"/>
        </w:rPr>
        <w:t>mean.x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ycarrot&lt;-a</w:t>
      </w:r>
      <w:r w:rsidRPr="00D51139">
        <w:rPr>
          <w:rStyle w:val="OperatorTok"/>
          <w:rFonts w:ascii="Times New Roman" w:hAnsi="Times New Roman" w:cs="Times New Roman"/>
        </w:rPr>
        <w:t>+</w:t>
      </w:r>
      <w:r w:rsidRPr="00D51139">
        <w:rPr>
          <w:rStyle w:val="NormalTok"/>
          <w:rFonts w:ascii="Times New Roman" w:hAnsi="Times New Roman" w:cs="Times New Roman"/>
        </w:rPr>
        <w:t>(by</w:t>
      </w:r>
      <w:r w:rsidRPr="00D51139">
        <w:rPr>
          <w:rStyle w:val="OperatorTok"/>
          <w:rFonts w:ascii="Times New Roman" w:hAnsi="Times New Roman" w:cs="Times New Roman"/>
        </w:rPr>
        <w:t>*</w:t>
      </w:r>
      <w:r w:rsidRPr="00D51139">
        <w:rPr>
          <w:rStyle w:val="NormalTok"/>
          <w:rFonts w:ascii="Times New Roman" w:hAnsi="Times New Roman" w:cs="Times New Roman"/>
        </w:rPr>
        <w:t>esteem)</w:t>
      </w:r>
    </w:p>
    <w:p w14:paraId="09180DC8" w14:textId="7AD571F1" w:rsidR="005D751A" w:rsidRDefault="005D751A">
      <w:pPr>
        <w:pStyle w:val="SourceCode"/>
        <w:rPr>
          <w:rStyle w:val="NormalTok"/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ycarrot</w:t>
      </w:r>
    </w:p>
    <w:p w14:paraId="3151DF87" w14:textId="77777777" w:rsidR="005D751A" w:rsidRPr="00D51139" w:rsidRDefault="005D751A" w:rsidP="005D751A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 [1] -5.75 -4.05 -0.65  0.20 -3.20  1.05 -5.75 -4.05  2.75  4.45</w:t>
      </w:r>
    </w:p>
    <w:p w14:paraId="30DD3548" w14:textId="77777777" w:rsidR="005D751A" w:rsidRPr="00D51139" w:rsidRDefault="005D751A">
      <w:pPr>
        <w:pStyle w:val="SourceCode"/>
        <w:rPr>
          <w:rFonts w:ascii="Times New Roman" w:hAnsi="Times New Roman" w:cs="Times New Roman"/>
        </w:rPr>
      </w:pPr>
    </w:p>
    <w:p w14:paraId="0C330655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5" w:name="question-3"/>
      <w:bookmarkEnd w:id="5"/>
      <w:r w:rsidRPr="00D51139">
        <w:rPr>
          <w:rFonts w:ascii="Times New Roman" w:hAnsi="Times New Roman" w:cs="Times New Roman"/>
        </w:rPr>
        <w:t>Question 3</w:t>
      </w:r>
    </w:p>
    <w:p w14:paraId="1C86961D" w14:textId="77777777" w:rsidR="0019058A" w:rsidRPr="00D51139" w:rsidRDefault="004727AC">
      <w:pPr>
        <w:pStyle w:val="Heading3"/>
        <w:rPr>
          <w:rFonts w:ascii="Times New Roman" w:hAnsi="Times New Roman" w:cs="Times New Roman"/>
        </w:rPr>
      </w:pPr>
      <w:bookmarkStart w:id="6" w:name="generating-sums-of-squares-with-hand-cal"/>
      <w:bookmarkEnd w:id="6"/>
      <w:r w:rsidRPr="00D51139">
        <w:rPr>
          <w:rFonts w:ascii="Times New Roman" w:hAnsi="Times New Roman" w:cs="Times New Roman"/>
        </w:rPr>
        <w:t>Generating sums of squares with hand calculations and double checking with R.</w:t>
      </w:r>
      <w:r w:rsidR="00214A05">
        <w:rPr>
          <w:rFonts w:ascii="Times New Roman" w:hAnsi="Times New Roman" w:cs="Times New Roman"/>
        </w:rPr>
        <w:t xml:space="preserve"> (see hand calculations)</w:t>
      </w:r>
    </w:p>
    <w:p w14:paraId="7239A8F4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sstotal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um</w:t>
      </w:r>
      <w:r w:rsidRPr="00D51139">
        <w:rPr>
          <w:rStyle w:val="NormalTok"/>
          <w:rFonts w:ascii="Times New Roman" w:hAnsi="Times New Roman" w:cs="Times New Roman"/>
        </w:rPr>
        <w:t>(yprime</w:t>
      </w:r>
      <w:r w:rsidRPr="00D51139">
        <w:rPr>
          <w:rStyle w:val="OperatorTok"/>
          <w:rFonts w:ascii="Times New Roman" w:hAnsi="Times New Roman" w:cs="Times New Roman"/>
        </w:rPr>
        <w:t>^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ssregression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um</w:t>
      </w:r>
      <w:r w:rsidRPr="00D51139">
        <w:rPr>
          <w:rStyle w:val="NormalTok"/>
          <w:rFonts w:ascii="Times New Roman" w:hAnsi="Times New Roman" w:cs="Times New Roman"/>
        </w:rPr>
        <w:t>((ycarrot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NormalTok"/>
          <w:rFonts w:ascii="Times New Roman" w:hAnsi="Times New Roman" w:cs="Times New Roman"/>
        </w:rPr>
        <w:t>mean.y)</w:t>
      </w:r>
      <w:r w:rsidRPr="00D51139">
        <w:rPr>
          <w:rStyle w:val="OperatorTok"/>
          <w:rFonts w:ascii="Times New Roman" w:hAnsi="Times New Roman" w:cs="Times New Roman"/>
        </w:rPr>
        <w:t>^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ssresidual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sum</w:t>
      </w:r>
      <w:r w:rsidRPr="00D51139">
        <w:rPr>
          <w:rStyle w:val="NormalTok"/>
          <w:rFonts w:ascii="Times New Roman" w:hAnsi="Times New Roman" w:cs="Times New Roman"/>
        </w:rPr>
        <w:t>((racism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NormalTok"/>
          <w:rFonts w:ascii="Times New Roman" w:hAnsi="Times New Roman" w:cs="Times New Roman"/>
        </w:rPr>
        <w:t>(a</w:t>
      </w:r>
      <w:r w:rsidRPr="00D51139">
        <w:rPr>
          <w:rStyle w:val="OperatorTok"/>
          <w:rFonts w:ascii="Times New Roman" w:hAnsi="Times New Roman" w:cs="Times New Roman"/>
        </w:rPr>
        <w:t>+</w:t>
      </w:r>
      <w:r w:rsidRPr="00D51139">
        <w:rPr>
          <w:rStyle w:val="NormalTok"/>
          <w:rFonts w:ascii="Times New Roman" w:hAnsi="Times New Roman" w:cs="Times New Roman"/>
        </w:rPr>
        <w:t>(by</w:t>
      </w:r>
      <w:r w:rsidRPr="00D51139">
        <w:rPr>
          <w:rStyle w:val="OperatorTok"/>
          <w:rFonts w:ascii="Times New Roman" w:hAnsi="Times New Roman" w:cs="Times New Roman"/>
        </w:rPr>
        <w:t>*</w:t>
      </w:r>
      <w:r w:rsidRPr="00D51139">
        <w:rPr>
          <w:rStyle w:val="NormalTok"/>
          <w:rFonts w:ascii="Times New Roman" w:hAnsi="Times New Roman" w:cs="Times New Roman"/>
        </w:rPr>
        <w:t>esteem)))</w:t>
      </w:r>
      <w:r w:rsidRPr="00D51139">
        <w:rPr>
          <w:rStyle w:val="OperatorTok"/>
          <w:rFonts w:ascii="Times New Roman" w:hAnsi="Times New Roman" w:cs="Times New Roman"/>
        </w:rPr>
        <w:t>^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r2 &lt;-ssregression</w:t>
      </w:r>
      <w:r w:rsidRPr="00D51139">
        <w:rPr>
          <w:rStyle w:val="OperatorTok"/>
          <w:rFonts w:ascii="Times New Roman" w:hAnsi="Times New Roman" w:cs="Times New Roman"/>
        </w:rPr>
        <w:t>/</w:t>
      </w:r>
      <w:r w:rsidRPr="00D51139">
        <w:rPr>
          <w:rStyle w:val="NormalTok"/>
          <w:rFonts w:ascii="Times New Roman" w:hAnsi="Times New Roman" w:cs="Times New Roman"/>
        </w:rPr>
        <w:t>sstotal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r2</w:t>
      </w:r>
    </w:p>
    <w:p w14:paraId="2913915A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[1] 0.2554696</w:t>
      </w:r>
    </w:p>
    <w:p w14:paraId="6EBBF525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model&lt;-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esteem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>racis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summary</w:t>
      </w:r>
      <w:r w:rsidRPr="00D51139">
        <w:rPr>
          <w:rStyle w:val="NormalTok"/>
          <w:rFonts w:ascii="Times New Roman" w:hAnsi="Times New Roman" w:cs="Times New Roman"/>
        </w:rPr>
        <w:t>(model)</w:t>
      </w:r>
    </w:p>
    <w:p w14:paraId="3BB88946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al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m(formula = esteem ~ racism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-4.8497 -2.5232 -0.6503  3.0724  5.3470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       Estimate Std. Error t value Pr(&gt;|t|)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(Intercept)  33.4508     1.2502  26.756  4.1e-09 ***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racism        0.3006     0.1814   1.657    0.136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---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 standard error: 3.859 on 8 degrees of freedom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Multiple R-squared:  0.2555, Adjusted R-squared:  0.1624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F-statistic: 2.745 on 1 and 8 DF,  p-value: 0.1361</w:t>
      </w:r>
    </w:p>
    <w:p w14:paraId="31770D95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7" w:name="section"/>
      <w:bookmarkEnd w:id="7"/>
      <w:r w:rsidRPr="00D51139">
        <w:rPr>
          <w:rFonts w:ascii="Times New Roman" w:hAnsi="Times New Roman" w:cs="Times New Roman"/>
        </w:rPr>
        <w:t>4</w:t>
      </w:r>
    </w:p>
    <w:p w14:paraId="3F50EE16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These calculations were calculated with r previously in the aforementioned questions.</w:t>
      </w:r>
    </w:p>
    <w:p w14:paraId="1ECA9D7B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correlation.coefficient</w:t>
      </w:r>
    </w:p>
    <w:p w14:paraId="5E084934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lastRenderedPageBreak/>
        <w:t>## [1] 0.50544</w:t>
      </w:r>
    </w:p>
    <w:p w14:paraId="7EED41B4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ycarrot</w:t>
      </w:r>
    </w:p>
    <w:p w14:paraId="6EFE9338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 [1] -5.75 -4.05 -0.65  0.20 -3.20  1.05 -5.75 -4.05  2.75  4.45</w:t>
      </w:r>
    </w:p>
    <w:p w14:paraId="3762BCDC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r2</w:t>
      </w:r>
    </w:p>
    <w:p w14:paraId="2B8DDBB6" w14:textId="43EA9313" w:rsidR="005D751A" w:rsidRDefault="004727AC">
      <w:pPr>
        <w:pStyle w:val="SourceCode"/>
        <w:rPr>
          <w:rStyle w:val="VerbatimChar"/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[1] 0.2554696</w:t>
      </w:r>
    </w:p>
    <w:p w14:paraId="19192582" w14:textId="79F0DDA4" w:rsidR="005D751A" w:rsidRPr="005D751A" w:rsidRDefault="005D751A" w:rsidP="005D751A">
      <w:pPr>
        <w:pStyle w:val="SourceCode"/>
        <w:shd w:val="clear" w:color="auto" w:fill="FFFFFF" w:themeFill="background1"/>
        <w:rPr>
          <w:rFonts w:ascii="Times New Roman" w:hAnsi="Times New Roman" w:cs="Times New Roman"/>
        </w:rPr>
      </w:pPr>
      <w:r w:rsidRPr="005D751A">
        <w:rPr>
          <w:rFonts w:ascii="Times New Roman" w:hAnsi="Times New Roman" w:cs="Times New Roman"/>
        </w:rPr>
        <w:t xml:space="preserve">Self-esteem is not a significant predictor of racism, </w:t>
      </w:r>
      <w:r w:rsidRPr="005D751A">
        <w:rPr>
          <w:rFonts w:ascii="Times New Roman" w:hAnsi="Times New Roman" w:cs="Times New Roman"/>
          <w:i/>
        </w:rPr>
        <w:t>R</w:t>
      </w:r>
      <w:r w:rsidRPr="005D751A">
        <w:rPr>
          <w:rFonts w:ascii="Times New Roman" w:hAnsi="Times New Roman" w:cs="Times New Roman"/>
          <w:vertAlign w:val="superscript"/>
        </w:rPr>
        <w:t>2</w:t>
      </w:r>
      <w:r w:rsidRPr="005D751A">
        <w:rPr>
          <w:rFonts w:ascii="Times New Roman" w:hAnsi="Times New Roman" w:cs="Times New Roman"/>
        </w:rPr>
        <w:t xml:space="preserve"> = .25, F(1,8) = 12.75, </w:t>
      </w:r>
      <w:r w:rsidRPr="005D751A">
        <w:rPr>
          <w:rFonts w:ascii="Times New Roman" w:hAnsi="Times New Roman" w:cs="Times New Roman"/>
          <w:i/>
        </w:rPr>
        <w:t>p</w:t>
      </w:r>
      <w:r w:rsidRPr="005D751A">
        <w:rPr>
          <w:rFonts w:ascii="Times New Roman" w:hAnsi="Times New Roman" w:cs="Times New Roman"/>
        </w:rPr>
        <w:t xml:space="preserve"> = .14.</w:t>
      </w:r>
    </w:p>
    <w:p w14:paraId="6E3A8718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8" w:name="section-1"/>
      <w:bookmarkEnd w:id="8"/>
      <w:r w:rsidRPr="00D51139">
        <w:rPr>
          <w:rFonts w:ascii="Times New Roman" w:hAnsi="Times New Roman" w:cs="Times New Roman"/>
        </w:rPr>
        <w:t>5</w:t>
      </w:r>
    </w:p>
    <w:p w14:paraId="565D977B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KeywordTok"/>
          <w:rFonts w:ascii="Times New Roman" w:hAnsi="Times New Roman" w:cs="Times New Roman"/>
        </w:rPr>
        <w:t>cor.test</w:t>
      </w:r>
      <w:r w:rsidRPr="00D51139">
        <w:rPr>
          <w:rStyle w:val="NormalTok"/>
          <w:rFonts w:ascii="Times New Roman" w:hAnsi="Times New Roman" w:cs="Times New Roman"/>
        </w:rPr>
        <w:t>(esteem,racism)</w:t>
      </w:r>
    </w:p>
    <w:p w14:paraId="5F893BF3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Pearson's product-moment correlation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data:  esteem and racism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t = 1.6568, df = 8, p-value = 0.136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alternative hypothesis: true correlation is not equal to 0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95 percent confidence interva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-0.1821550  0.8610479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ample estimate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cor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0.50544</w:t>
      </w:r>
    </w:p>
    <w:p w14:paraId="2ECDB331" w14:textId="29E2B1F6" w:rsidR="0019058A" w:rsidRPr="00D51139" w:rsidRDefault="00214A05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teem can</w:t>
      </w:r>
      <w:r w:rsidR="005D751A">
        <w:rPr>
          <w:rFonts w:ascii="Times New Roman" w:hAnsi="Times New Roman" w:cs="Times New Roman"/>
        </w:rPr>
        <w:t>not</w:t>
      </w:r>
      <w:r>
        <w:rPr>
          <w:rFonts w:ascii="Times New Roman" w:hAnsi="Times New Roman" w:cs="Times New Roman"/>
        </w:rPr>
        <w:t xml:space="preserve"> be </w:t>
      </w:r>
      <w:r w:rsidR="005D751A">
        <w:rPr>
          <w:rFonts w:ascii="Times New Roman" w:hAnsi="Times New Roman" w:cs="Times New Roman"/>
        </w:rPr>
        <w:t xml:space="preserve">significantly </w:t>
      </w:r>
      <w:r>
        <w:rPr>
          <w:rFonts w:ascii="Times New Roman" w:hAnsi="Times New Roman" w:cs="Times New Roman"/>
        </w:rPr>
        <w:t>predicted by racism,</w:t>
      </w:r>
      <w:r w:rsidR="004C1BBB">
        <w:rPr>
          <w:rFonts w:ascii="Times New Roman" w:hAnsi="Times New Roman" w:cs="Times New Roman"/>
        </w:rPr>
        <w:t xml:space="preserve"> </w:t>
      </w:r>
      <w:r w:rsidR="004C1BBB">
        <w:rPr>
          <w:rFonts w:ascii="Times New Roman" w:hAnsi="Times New Roman" w:cs="Times New Roman"/>
          <w:i/>
        </w:rPr>
        <w:t>r</w:t>
      </w:r>
      <w:r w:rsidR="004C1BBB">
        <w:rPr>
          <w:rFonts w:ascii="Times New Roman" w:hAnsi="Times New Roman" w:cs="Times New Roman"/>
        </w:rPr>
        <w:t xml:space="preserve">(8) = .51, </w:t>
      </w:r>
      <w:r w:rsidR="004C1BBB">
        <w:rPr>
          <w:rFonts w:ascii="Times New Roman" w:hAnsi="Times New Roman" w:cs="Times New Roman"/>
          <w:i/>
        </w:rPr>
        <w:t>p</w:t>
      </w:r>
      <w:r w:rsidR="004C1BBB">
        <w:rPr>
          <w:rFonts w:ascii="Times New Roman" w:hAnsi="Times New Roman" w:cs="Times New Roman"/>
        </w:rPr>
        <w:t xml:space="preserve"> = .14, CI</w:t>
      </w:r>
      <w:r>
        <w:rPr>
          <w:rFonts w:ascii="Times New Roman" w:hAnsi="Times New Roman" w:cs="Times New Roman"/>
        </w:rPr>
        <w:t xml:space="preserve"> </w:t>
      </w:r>
      <w:r w:rsidR="004727AC" w:rsidRPr="00D51139">
        <w:rPr>
          <w:rFonts w:ascii="Times New Roman" w:hAnsi="Times New Roman" w:cs="Times New Roman"/>
        </w:rPr>
        <w:t>95%[-0.18,0.86]. There is no relationship between esteem and racism. The null hypothesis cannot be rejected because there may be a zero relationship difference. Essentially, we are less than 5% sure that is zero is not potential correlation.</w:t>
      </w:r>
    </w:p>
    <w:p w14:paraId="24603771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9" w:name="section-2"/>
      <w:bookmarkEnd w:id="9"/>
      <w:r w:rsidRPr="00D51139">
        <w:rPr>
          <w:rFonts w:ascii="Times New Roman" w:hAnsi="Times New Roman" w:cs="Times New Roman"/>
        </w:rPr>
        <w:t>6</w:t>
      </w:r>
    </w:p>
    <w:p w14:paraId="1A3BBF52" w14:textId="77777777" w:rsidR="0019058A" w:rsidRPr="00D51139" w:rsidRDefault="004727AC">
      <w:pPr>
        <w:pStyle w:val="Heading3"/>
        <w:rPr>
          <w:rFonts w:ascii="Times New Roman" w:hAnsi="Times New Roman" w:cs="Times New Roman"/>
        </w:rPr>
      </w:pPr>
      <w:bookmarkStart w:id="10" w:name="adding-in-an-11th-data-point."/>
      <w:bookmarkEnd w:id="10"/>
      <w:r w:rsidRPr="00D51139">
        <w:rPr>
          <w:rFonts w:ascii="Times New Roman" w:hAnsi="Times New Roman" w:cs="Times New Roman"/>
        </w:rPr>
        <w:t>Adding in an 11</w:t>
      </w:r>
      <w:r w:rsidRPr="00D51139">
        <w:rPr>
          <w:rFonts w:ascii="Times New Roman" w:hAnsi="Times New Roman" w:cs="Times New Roman"/>
          <w:vertAlign w:val="superscript"/>
        </w:rPr>
        <w:t>th</w:t>
      </w:r>
      <w:r w:rsidRPr="00D51139">
        <w:rPr>
          <w:rFonts w:ascii="Times New Roman" w:hAnsi="Times New Roman" w:cs="Times New Roman"/>
        </w:rPr>
        <w:t xml:space="preserve"> data point.</w:t>
      </w:r>
    </w:p>
    <w:p w14:paraId="01277B65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estee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 xml:space="preserve">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c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DecValTok"/>
          <w:rFonts w:ascii="Times New Roman" w:hAnsi="Times New Roman" w:cs="Times New Roman"/>
        </w:rPr>
        <w:t>2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5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1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6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2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0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racis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 xml:space="preserve">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c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10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8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1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6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5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3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3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DecValTok"/>
          <w:rFonts w:ascii="Times New Roman" w:hAnsi="Times New Roman" w:cs="Times New Roman"/>
        </w:rPr>
        <w:t>4</w:t>
      </w:r>
      <w:r w:rsidRPr="00D51139">
        <w:rPr>
          <w:rStyle w:val="NormalTok"/>
          <w:rFonts w:ascii="Times New Roman" w:hAnsi="Times New Roman" w:cs="Times New Roman"/>
        </w:rPr>
        <w:t>,</w:t>
      </w:r>
      <w:r w:rsidRPr="00D51139">
        <w:rPr>
          <w:rStyle w:val="OperatorTok"/>
          <w:rFonts w:ascii="Times New Roman" w:hAnsi="Times New Roman" w:cs="Times New Roman"/>
        </w:rPr>
        <w:t>-</w:t>
      </w:r>
      <w:r w:rsidRPr="00D51139">
        <w:rPr>
          <w:rStyle w:val="DecValTok"/>
          <w:rFonts w:ascii="Times New Roman" w:hAnsi="Times New Roman" w:cs="Times New Roman"/>
        </w:rPr>
        <w:t>14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cor.test</w:t>
      </w:r>
      <w:r w:rsidRPr="00D51139">
        <w:rPr>
          <w:rStyle w:val="NormalTok"/>
          <w:rFonts w:ascii="Times New Roman" w:hAnsi="Times New Roman" w:cs="Times New Roman"/>
        </w:rPr>
        <w:t>(estee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,racis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</w:p>
    <w:p w14:paraId="62B5738F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Pearson's product-moment correlation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data:  esteem.2 and racism.2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t = 0.49215, df = 9, p-value = 0.6344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alternative hypothesis: true correlation is not equal to 0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95 percent confidence interva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-0.4850969  0.6943338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ample estimate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 cor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0.1618868</w:t>
      </w:r>
    </w:p>
    <w:p w14:paraId="661F12AF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hwplot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data.frame</w:t>
      </w:r>
      <w:r w:rsidRPr="00D51139">
        <w:rPr>
          <w:rStyle w:val="NormalTok"/>
          <w:rFonts w:ascii="Times New Roman" w:hAnsi="Times New Roman" w:cs="Times New Roman"/>
        </w:rPr>
        <w:t>(estee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,racis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plot</w:t>
      </w:r>
      <w:r w:rsidRPr="00D51139">
        <w:rPr>
          <w:rStyle w:val="NormalTok"/>
          <w:rFonts w:ascii="Times New Roman" w:hAnsi="Times New Roman" w:cs="Times New Roman"/>
        </w:rPr>
        <w:t>(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racis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,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estee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abline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estee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>hwplot</w:t>
      </w:r>
      <w:r w:rsidRPr="00D51139">
        <w:rPr>
          <w:rStyle w:val="OperatorTok"/>
          <w:rFonts w:ascii="Times New Roman" w:hAnsi="Times New Roman" w:cs="Times New Roman"/>
        </w:rPr>
        <w:t>$</w:t>
      </w:r>
      <w:r w:rsidRPr="00D51139">
        <w:rPr>
          <w:rStyle w:val="NormalTok"/>
          <w:rFonts w:ascii="Times New Roman" w:hAnsi="Times New Roman" w:cs="Times New Roman"/>
        </w:rPr>
        <w:t>racism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)</w:t>
      </w:r>
    </w:p>
    <w:p w14:paraId="511CB1CB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37AC1E" wp14:editId="62D2D1E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D9A01" w14:textId="77777777" w:rsidR="0019058A" w:rsidRPr="00D51139" w:rsidRDefault="004727AC">
      <w:pPr>
        <w:pStyle w:val="BodyText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The addition of the 11</w:t>
      </w:r>
      <w:r w:rsidRPr="00D51139">
        <w:rPr>
          <w:rFonts w:ascii="Times New Roman" w:hAnsi="Times New Roman" w:cs="Times New Roman"/>
          <w:vertAlign w:val="superscript"/>
        </w:rPr>
        <w:t>th</w:t>
      </w:r>
      <w:r w:rsidRPr="00D51139">
        <w:rPr>
          <w:rFonts w:ascii="Times New Roman" w:hAnsi="Times New Roman" w:cs="Times New Roman"/>
        </w:rPr>
        <w:t xml:space="preserve"> data point increases the correlation coefficient from </w:t>
      </w:r>
      <w:r w:rsidRPr="00D51139">
        <w:rPr>
          <w:rStyle w:val="VerbatimChar"/>
          <w:rFonts w:ascii="Times New Roman" w:hAnsi="Times New Roman" w:cs="Times New Roman"/>
        </w:rPr>
        <w:t>.51</w:t>
      </w:r>
      <w:r w:rsidRPr="00D51139">
        <w:rPr>
          <w:rFonts w:ascii="Times New Roman" w:hAnsi="Times New Roman" w:cs="Times New Roman"/>
        </w:rPr>
        <w:t xml:space="preserve"> to </w:t>
      </w:r>
      <w:r w:rsidRPr="00D51139">
        <w:rPr>
          <w:rStyle w:val="VerbatimChar"/>
          <w:rFonts w:ascii="Times New Roman" w:hAnsi="Times New Roman" w:cs="Times New Roman"/>
        </w:rPr>
        <w:t>.16</w:t>
      </w:r>
      <w:r w:rsidRPr="00D51139">
        <w:rPr>
          <w:rFonts w:ascii="Times New Roman" w:hAnsi="Times New Roman" w:cs="Times New Roman"/>
        </w:rPr>
        <w:t>. This is dramatically pulling down the correlation. These scores are fairly distanced from the regression line which decreases the explanation power of variance.</w:t>
      </w:r>
      <w:bookmarkStart w:id="11" w:name="_GoBack"/>
      <w:bookmarkEnd w:id="11"/>
    </w:p>
    <w:p w14:paraId="5469E95C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12" w:name="q7"/>
      <w:bookmarkEnd w:id="12"/>
      <w:r w:rsidRPr="00D51139">
        <w:rPr>
          <w:rFonts w:ascii="Times New Roman" w:hAnsi="Times New Roman" w:cs="Times New Roman"/>
        </w:rPr>
        <w:t>q7</w:t>
      </w:r>
    </w:p>
    <w:p w14:paraId="7E2A55D2" w14:textId="77777777" w:rsidR="0019058A" w:rsidRPr="00D51139" w:rsidRDefault="004727AC">
      <w:pPr>
        <w:pStyle w:val="Heading3"/>
        <w:rPr>
          <w:rFonts w:ascii="Times New Roman" w:hAnsi="Times New Roman" w:cs="Times New Roman"/>
        </w:rPr>
      </w:pPr>
      <w:bookmarkStart w:id="13" w:name="loading-in-the-data"/>
      <w:bookmarkEnd w:id="13"/>
      <w:r w:rsidRPr="00D51139">
        <w:rPr>
          <w:rFonts w:ascii="Times New Roman" w:hAnsi="Times New Roman" w:cs="Times New Roman"/>
        </w:rPr>
        <w:t>loading in the data</w:t>
      </w:r>
    </w:p>
    <w:p w14:paraId="392B4C9B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KeywordTok"/>
          <w:rFonts w:ascii="Times New Roman" w:hAnsi="Times New Roman" w:cs="Times New Roman"/>
        </w:rPr>
        <w:t>library</w:t>
      </w:r>
      <w:r w:rsidRPr="00D51139">
        <w:rPr>
          <w:rStyle w:val="NormalTok"/>
          <w:rFonts w:ascii="Times New Roman" w:hAnsi="Times New Roman" w:cs="Times New Roman"/>
        </w:rPr>
        <w:t>(tidyverse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load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StringTok"/>
          <w:rFonts w:ascii="Times New Roman" w:hAnsi="Times New Roman" w:cs="Times New Roman"/>
        </w:rPr>
        <w:t>"C:/Users/Branly Mclanbry/Downloads/hw1_7.RData"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q7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hw1_</w:t>
      </w:r>
      <w:r w:rsidRPr="00D51139">
        <w:rPr>
          <w:rStyle w:val="DecValTok"/>
          <w:rFonts w:ascii="Times New Roman" w:hAnsi="Times New Roman" w:cs="Times New Roman"/>
        </w:rPr>
        <w:t>7</w:t>
      </w:r>
      <w:r w:rsidRPr="00D51139">
        <w:rPr>
          <w:rStyle w:val="NormalTok"/>
          <w:rFonts w:ascii="Times New Roman" w:hAnsi="Times New Roman" w:cs="Times New Roman"/>
        </w:rPr>
        <w:t xml:space="preserve"> </w:t>
      </w:r>
      <w:r w:rsidRPr="00D51139">
        <w:rPr>
          <w:rStyle w:val="OperatorTok"/>
          <w:rFonts w:ascii="Times New Roman" w:hAnsi="Times New Roman" w:cs="Times New Roman"/>
        </w:rPr>
        <w:t>%&gt;%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janitor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clean_names</w:t>
      </w:r>
      <w:r w:rsidRPr="00D51139">
        <w:rPr>
          <w:rStyle w:val="NormalTok"/>
          <w:rFonts w:ascii="Times New Roman" w:hAnsi="Times New Roman" w:cs="Times New Roman"/>
        </w:rPr>
        <w:t>()</w:t>
      </w:r>
    </w:p>
    <w:p w14:paraId="4D269EC4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Now looking at the different types of predictions.</w:t>
      </w:r>
    </w:p>
    <w:p w14:paraId="5DA5917B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examscores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score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 xml:space="preserve">satv, </w:t>
      </w:r>
      <w:r w:rsidRPr="00D51139">
        <w:rPr>
          <w:rStyle w:val="DataTypeTok"/>
          <w:rFonts w:ascii="Times New Roman" w:hAnsi="Times New Roman" w:cs="Times New Roman"/>
        </w:rPr>
        <w:t>dat =</w:t>
      </w:r>
      <w:r w:rsidRPr="00D51139">
        <w:rPr>
          <w:rStyle w:val="NormalTok"/>
          <w:rFonts w:ascii="Times New Roman" w:hAnsi="Times New Roman" w:cs="Times New Roman"/>
        </w:rPr>
        <w:t xml:space="preserve"> q7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KeywordTok"/>
          <w:rFonts w:ascii="Times New Roman" w:hAnsi="Times New Roman" w:cs="Times New Roman"/>
        </w:rPr>
        <w:t>summary</w:t>
      </w:r>
      <w:r w:rsidRPr="00D51139">
        <w:rPr>
          <w:rStyle w:val="NormalTok"/>
          <w:rFonts w:ascii="Times New Roman" w:hAnsi="Times New Roman" w:cs="Times New Roman"/>
        </w:rPr>
        <w:t>(examscores)</w:t>
      </w:r>
    </w:p>
    <w:p w14:paraId="33CAF214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al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m(formula = score ~ satv, data = q7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Min       1Q   Median       3Q      Max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-12.7161  -2.9347  -0.0879   4.1323  12.2839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       Estimate Std. Error t value Pr(&gt;|t|)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(Intercept) 11.42295   10.92180   1.046  0.30524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atv         0.05812    0.01815   3.202  0.00359 **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---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 standard error: 5.808 on 26 degrees of freedom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lastRenderedPageBreak/>
        <w:t xml:space="preserve">## Multiple R-squared:  0.2828, Adjusted R-squared:  0.2552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F-statistic: 10.25 on 1 and 26 DF,  p-value: 0.003588</w:t>
      </w:r>
    </w:p>
    <w:p w14:paraId="0BB5AD4E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lm.beta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lm.beta</w:t>
      </w:r>
      <w:r w:rsidRPr="00D51139">
        <w:rPr>
          <w:rStyle w:val="NormalTok"/>
          <w:rFonts w:ascii="Times New Roman" w:hAnsi="Times New Roman" w:cs="Times New Roman"/>
        </w:rPr>
        <w:t>(examscores)</w:t>
      </w:r>
    </w:p>
    <w:p w14:paraId="53C63A1D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al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m(formula = score ~ satv, data = q7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tandardized Coefficients: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(Intercept)        satv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  0.000000    0.531767</w:t>
      </w:r>
    </w:p>
    <w:p w14:paraId="76B04DE3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lmSupport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modelEffectSizes</w:t>
      </w:r>
      <w:r w:rsidRPr="00D51139">
        <w:rPr>
          <w:rStyle w:val="NormalTok"/>
          <w:rFonts w:ascii="Times New Roman" w:hAnsi="Times New Roman" w:cs="Times New Roman"/>
        </w:rPr>
        <w:t>(examscores)</w:t>
      </w:r>
    </w:p>
    <w:p w14:paraId="64A8F81F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lm(formula = score ~ satv, data = q7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                SSR df pEta-sqr dR-sqr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(Intercept)  36.8955  1   0.0404     NA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atv        345.7545  1   0.2828 0.2828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um of squared errors (SSE): 877.0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um of squared total  (SST): 1222.7</w:t>
      </w:r>
    </w:p>
    <w:p w14:paraId="4143A470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 xml:space="preserve">Higher scores are predicted by previous exam scores </w:t>
      </w:r>
      <w:r w:rsidRPr="00D51139">
        <w:rPr>
          <w:rFonts w:ascii="Times New Roman" w:hAnsi="Times New Roman" w:cs="Times New Roman"/>
          <w:i/>
        </w:rPr>
        <w:t>R</w:t>
      </w:r>
      <w:r w:rsidRPr="00D51139">
        <w:rPr>
          <w:rFonts w:ascii="Times New Roman" w:hAnsi="Times New Roman" w:cs="Times New Roman"/>
          <w:vertAlign w:val="superscript"/>
        </w:rPr>
        <w:t>2</w:t>
      </w:r>
      <w:r w:rsidRPr="00D51139">
        <w:rPr>
          <w:rFonts w:ascii="Times New Roman" w:hAnsi="Times New Roman" w:cs="Times New Roman"/>
        </w:rPr>
        <w:t xml:space="preserve"> = .28, </w:t>
      </w:r>
      <w:r w:rsidRPr="00D51139">
        <w:rPr>
          <w:rFonts w:ascii="Times New Roman" w:hAnsi="Times New Roman" w:cs="Times New Roman"/>
          <w:i/>
        </w:rPr>
        <w:t>F</w:t>
      </w:r>
      <w:r w:rsidRPr="00D51139">
        <w:rPr>
          <w:rFonts w:ascii="Times New Roman" w:hAnsi="Times New Roman" w:cs="Times New Roman"/>
        </w:rPr>
        <w:t xml:space="preserve">(1,26) = 10.25, </w:t>
      </w:r>
      <w:r w:rsidRPr="00D51139">
        <w:rPr>
          <w:rFonts w:ascii="Times New Roman" w:hAnsi="Times New Roman" w:cs="Times New Roman"/>
          <w:i/>
        </w:rPr>
        <w:t>p</w:t>
      </w:r>
      <w:r w:rsidRPr="00D51139">
        <w:rPr>
          <w:rFonts w:ascii="Times New Roman" w:hAnsi="Times New Roman" w:cs="Times New Roman"/>
        </w:rPr>
        <w:t xml:space="preserve"> &lt; .01. </w:t>
      </w:r>
      <w:r w:rsidRPr="00D51139">
        <w:rPr>
          <w:rFonts w:ascii="Times New Roman" w:hAnsi="Times New Roman" w:cs="Times New Roman"/>
          <w:i/>
        </w:rPr>
        <w:t>b</w:t>
      </w:r>
      <w:r w:rsidRPr="00D51139">
        <w:rPr>
          <w:rFonts w:ascii="Times New Roman" w:hAnsi="Times New Roman" w:cs="Times New Roman"/>
        </w:rPr>
        <w:t>* = .53</w:t>
      </w:r>
    </w:p>
    <w:p w14:paraId="5B083B19" w14:textId="77777777" w:rsidR="0019058A" w:rsidRPr="00D51139" w:rsidRDefault="004727AC">
      <w:pPr>
        <w:pStyle w:val="Heading2"/>
        <w:rPr>
          <w:rFonts w:ascii="Times New Roman" w:hAnsi="Times New Roman" w:cs="Times New Roman"/>
        </w:rPr>
      </w:pPr>
      <w:bookmarkStart w:id="14" w:name="q7-1"/>
      <w:bookmarkEnd w:id="14"/>
      <w:r w:rsidRPr="00D51139">
        <w:rPr>
          <w:rFonts w:ascii="Times New Roman" w:hAnsi="Times New Roman" w:cs="Times New Roman"/>
        </w:rPr>
        <w:t>Q7</w:t>
      </w:r>
    </w:p>
    <w:p w14:paraId="65D002D3" w14:textId="77777777" w:rsidR="0019058A" w:rsidRPr="00D51139" w:rsidRDefault="004727AC">
      <w:pPr>
        <w:pStyle w:val="Heading3"/>
        <w:rPr>
          <w:rFonts w:ascii="Times New Roman" w:hAnsi="Times New Roman" w:cs="Times New Roman"/>
        </w:rPr>
      </w:pPr>
      <w:bookmarkStart w:id="15" w:name="loading-the-data-up"/>
      <w:bookmarkEnd w:id="15"/>
      <w:r w:rsidRPr="00D51139">
        <w:rPr>
          <w:rFonts w:ascii="Times New Roman" w:hAnsi="Times New Roman" w:cs="Times New Roman"/>
        </w:rPr>
        <w:t>loading the data up</w:t>
      </w:r>
    </w:p>
    <w:p w14:paraId="78094333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KeywordTok"/>
          <w:rFonts w:ascii="Times New Roman" w:hAnsi="Times New Roman" w:cs="Times New Roman"/>
        </w:rPr>
        <w:t>load</w:t>
      </w:r>
      <w:r w:rsidRPr="00D51139">
        <w:rPr>
          <w:rStyle w:val="NormalTok"/>
          <w:rFonts w:ascii="Times New Roman" w:hAnsi="Times New Roman" w:cs="Times New Roman"/>
        </w:rPr>
        <w:t>(</w:t>
      </w:r>
      <w:r w:rsidRPr="00D51139">
        <w:rPr>
          <w:rStyle w:val="StringTok"/>
          <w:rFonts w:ascii="Times New Roman" w:hAnsi="Times New Roman" w:cs="Times New Roman"/>
        </w:rPr>
        <w:t>"C:/Users/Branly Mclanbry/Downloads/employee (5).RData"</w:t>
      </w:r>
      <w:r w:rsidRPr="00D51139">
        <w:rPr>
          <w:rStyle w:val="NormalTok"/>
          <w:rFonts w:ascii="Times New Roman" w:hAnsi="Times New Roman" w:cs="Times New Roman"/>
        </w:rPr>
        <w:t>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q8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 xml:space="preserve">employee </w:t>
      </w:r>
      <w:r w:rsidRPr="00D51139">
        <w:rPr>
          <w:rStyle w:val="OperatorTok"/>
          <w:rFonts w:ascii="Times New Roman" w:hAnsi="Times New Roman" w:cs="Times New Roman"/>
        </w:rPr>
        <w:t>%&gt;%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>janitor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clean_names</w:t>
      </w:r>
      <w:r w:rsidRPr="00D51139">
        <w:rPr>
          <w:rStyle w:val="NormalTok"/>
          <w:rFonts w:ascii="Times New Roman" w:hAnsi="Times New Roman" w:cs="Times New Roman"/>
        </w:rPr>
        <w:t>()</w:t>
      </w:r>
    </w:p>
    <w:p w14:paraId="1663E09C" w14:textId="77777777" w:rsidR="0019058A" w:rsidRPr="00D51139" w:rsidRDefault="004727AC">
      <w:pPr>
        <w:pStyle w:val="FirstParagraph"/>
        <w:rPr>
          <w:rFonts w:ascii="Times New Roman" w:hAnsi="Times New Roman" w:cs="Times New Roman"/>
        </w:rPr>
      </w:pPr>
      <w:r w:rsidRPr="00D51139">
        <w:rPr>
          <w:rFonts w:ascii="Times New Roman" w:hAnsi="Times New Roman" w:cs="Times New Roman"/>
        </w:rPr>
        <w:t>regression analysis</w:t>
      </w:r>
    </w:p>
    <w:p w14:paraId="10AC7580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emp.mod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salbegin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>jobtime</w:t>
      </w:r>
      <w:r w:rsidRPr="00D51139">
        <w:rPr>
          <w:rStyle w:val="OperatorTok"/>
          <w:rFonts w:ascii="Times New Roman" w:hAnsi="Times New Roman" w:cs="Times New Roman"/>
        </w:rPr>
        <w:t>+</w:t>
      </w:r>
      <w:r w:rsidRPr="00D51139">
        <w:rPr>
          <w:rStyle w:val="NormalTok"/>
          <w:rFonts w:ascii="Times New Roman" w:hAnsi="Times New Roman" w:cs="Times New Roman"/>
        </w:rPr>
        <w:t xml:space="preserve">prevexp, </w:t>
      </w:r>
      <w:r w:rsidRPr="00D51139">
        <w:rPr>
          <w:rStyle w:val="DataTypeTok"/>
          <w:rFonts w:ascii="Times New Roman" w:hAnsi="Times New Roman" w:cs="Times New Roman"/>
        </w:rPr>
        <w:t>dat =</w:t>
      </w:r>
      <w:r w:rsidRPr="00D51139">
        <w:rPr>
          <w:rStyle w:val="NormalTok"/>
          <w:rFonts w:ascii="Times New Roman" w:hAnsi="Times New Roman" w:cs="Times New Roman"/>
        </w:rPr>
        <w:t xml:space="preserve">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emp.mod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 xml:space="preserve"> &lt;-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KeywordTok"/>
          <w:rFonts w:ascii="Times New Roman" w:hAnsi="Times New Roman" w:cs="Times New Roman"/>
        </w:rPr>
        <w:t>lm</w:t>
      </w:r>
      <w:r w:rsidRPr="00D51139">
        <w:rPr>
          <w:rStyle w:val="NormalTok"/>
          <w:rFonts w:ascii="Times New Roman" w:hAnsi="Times New Roman" w:cs="Times New Roman"/>
        </w:rPr>
        <w:t>(salbegin</w:t>
      </w:r>
      <w:r w:rsidRPr="00D51139">
        <w:rPr>
          <w:rStyle w:val="OperatorTok"/>
          <w:rFonts w:ascii="Times New Roman" w:hAnsi="Times New Roman" w:cs="Times New Roman"/>
        </w:rPr>
        <w:t>~</w:t>
      </w:r>
      <w:r w:rsidRPr="00D51139">
        <w:rPr>
          <w:rStyle w:val="NormalTok"/>
          <w:rFonts w:ascii="Times New Roman" w:hAnsi="Times New Roman" w:cs="Times New Roman"/>
        </w:rPr>
        <w:t>jobtime</w:t>
      </w:r>
      <w:r w:rsidRPr="00D51139">
        <w:rPr>
          <w:rStyle w:val="OperatorTok"/>
          <w:rFonts w:ascii="Times New Roman" w:hAnsi="Times New Roman" w:cs="Times New Roman"/>
        </w:rPr>
        <w:t>+</w:t>
      </w:r>
      <w:r w:rsidRPr="00D51139">
        <w:rPr>
          <w:rStyle w:val="NormalTok"/>
          <w:rFonts w:ascii="Times New Roman" w:hAnsi="Times New Roman" w:cs="Times New Roman"/>
        </w:rPr>
        <w:t xml:space="preserve">prevexp </w:t>
      </w:r>
      <w:r w:rsidRPr="00D51139">
        <w:rPr>
          <w:rStyle w:val="OperatorTok"/>
          <w:rFonts w:ascii="Times New Roman" w:hAnsi="Times New Roman" w:cs="Times New Roman"/>
        </w:rPr>
        <w:t>+</w:t>
      </w:r>
      <w:r w:rsidRPr="00D51139">
        <w:rPr>
          <w:rStyle w:val="StringTok"/>
          <w:rFonts w:ascii="Times New Roman" w:hAnsi="Times New Roman" w:cs="Times New Roman"/>
        </w:rPr>
        <w:t xml:space="preserve"> </w:t>
      </w:r>
      <w:r w:rsidRPr="00D51139">
        <w:rPr>
          <w:rStyle w:val="NormalTok"/>
          <w:rFonts w:ascii="Times New Roman" w:hAnsi="Times New Roman" w:cs="Times New Roman"/>
        </w:rPr>
        <w:t xml:space="preserve">educ, </w:t>
      </w:r>
      <w:r w:rsidRPr="00D51139">
        <w:rPr>
          <w:rStyle w:val="DataTypeTok"/>
          <w:rFonts w:ascii="Times New Roman" w:hAnsi="Times New Roman" w:cs="Times New Roman"/>
        </w:rPr>
        <w:t>dat =</w:t>
      </w:r>
      <w:r w:rsidRPr="00D51139">
        <w:rPr>
          <w:rStyle w:val="NormalTok"/>
          <w:rFonts w:ascii="Times New Roman" w:hAnsi="Times New Roman" w:cs="Times New Roman"/>
        </w:rPr>
        <w:t xml:space="preserve">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NormalTok"/>
          <w:rFonts w:ascii="Times New Roman" w:hAnsi="Times New Roman" w:cs="Times New Roman"/>
        </w:rPr>
        <w:t>lmSupport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modelCompare</w:t>
      </w:r>
      <w:r w:rsidRPr="00D51139">
        <w:rPr>
          <w:rStyle w:val="NormalTok"/>
          <w:rFonts w:ascii="Times New Roman" w:hAnsi="Times New Roman" w:cs="Times New Roman"/>
        </w:rPr>
        <w:t>(emp.mod,emp.mod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</w:p>
    <w:p w14:paraId="43246526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SSE (Compact) =  29229622992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SSE (Augmented) =  16156369619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Delta R-Squared =  0.4461723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Partial Eta-Squared (PRE) =  0.4472604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F(1,470) = 380.31, p = 1.704446e-62</w:t>
      </w:r>
    </w:p>
    <w:p w14:paraId="66493EBD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KeywordTok"/>
          <w:rFonts w:ascii="Times New Roman" w:hAnsi="Times New Roman" w:cs="Times New Roman"/>
        </w:rPr>
        <w:t>summary</w:t>
      </w:r>
      <w:r w:rsidRPr="00D51139">
        <w:rPr>
          <w:rStyle w:val="NormalTok"/>
          <w:rFonts w:ascii="Times New Roman" w:hAnsi="Times New Roman" w:cs="Times New Roman"/>
        </w:rPr>
        <w:t>(emp.mod)</w:t>
      </w:r>
    </w:p>
    <w:p w14:paraId="22F8D3FF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al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m(formula = salbegin ~ jobtime + prevexp, data =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Min     1Q Median     3Q    Max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-8604  -4506  -2141    520  62845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        Estimate Std. Error t value Pr(&gt;|t|)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(Intercept) 17951.985   2960.187   6.064 2.72e-09 ***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lastRenderedPageBreak/>
        <w:t xml:space="preserve">## jobtime       -15.558     36.003  -0.432    0.666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prevexp         3.401      3.463   0.982    0.327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---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esidual standard error: 7878 on 471 degrees of freedom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Multiple R-squared:  0.002433,   Adjusted R-squared:  -0.001803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F-statistic: 0.5743 on 2 and 471 DF,  p-value: 0.5635</w:t>
      </w:r>
    </w:p>
    <w:p w14:paraId="3EE9905D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lmSupport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modelSummary</w:t>
      </w:r>
      <w:r w:rsidRPr="00D51139">
        <w:rPr>
          <w:rStyle w:val="NormalTok"/>
          <w:rFonts w:ascii="Times New Roman" w:hAnsi="Times New Roman" w:cs="Times New Roman"/>
        </w:rPr>
        <w:t>(emp.mod)</w:t>
      </w:r>
    </w:p>
    <w:p w14:paraId="21541881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lm(formula = salbegin ~ jobtime + prevexp, data =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Observations: 474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inear model fit by least squares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             Estimate        SE      t Pr(&gt;|t|)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(Intercept) 17951.985  2960.187  6.064 2.72e-09 ***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jobtime       -15.558    36.003 -0.432    0.666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prevexp         3.401     3.463  0.982    0.327   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---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um of squared errors (SSE): 29229622991.8, Error df: 471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R-squared:  0.0024</w:t>
      </w:r>
    </w:p>
    <w:p w14:paraId="323CC2BD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lm.beta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lm.beta</w:t>
      </w:r>
      <w:r w:rsidRPr="00D51139">
        <w:rPr>
          <w:rStyle w:val="NormalTok"/>
          <w:rFonts w:ascii="Times New Roman" w:hAnsi="Times New Roman" w:cs="Times New Roman"/>
        </w:rPr>
        <w:t>(emp.mod)</w:t>
      </w:r>
    </w:p>
    <w:p w14:paraId="60079723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all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lm(formula = salbegin ~ jobtime + prevexp, data =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tandardized Coefficients::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(Intercept)     jobtime     prevexp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0.00000000 -0.01988807  0.04519486</w:t>
      </w:r>
    </w:p>
    <w:p w14:paraId="1E3E08B0" w14:textId="77777777" w:rsidR="0019058A" w:rsidRPr="00D51139" w:rsidRDefault="004727AC">
      <w:pPr>
        <w:pStyle w:val="SourceCode"/>
        <w:rPr>
          <w:rFonts w:ascii="Times New Roman" w:hAnsi="Times New Roman" w:cs="Times New Roman"/>
        </w:rPr>
      </w:pPr>
      <w:r w:rsidRPr="00D51139">
        <w:rPr>
          <w:rStyle w:val="NormalTok"/>
          <w:rFonts w:ascii="Times New Roman" w:hAnsi="Times New Roman" w:cs="Times New Roman"/>
        </w:rPr>
        <w:t>lmSupport</w:t>
      </w:r>
      <w:r w:rsidRPr="00D51139">
        <w:rPr>
          <w:rStyle w:val="OperatorTok"/>
          <w:rFonts w:ascii="Times New Roman" w:hAnsi="Times New Roman" w:cs="Times New Roman"/>
        </w:rPr>
        <w:t>::</w:t>
      </w:r>
      <w:r w:rsidRPr="00D51139">
        <w:rPr>
          <w:rStyle w:val="KeywordTok"/>
          <w:rFonts w:ascii="Times New Roman" w:hAnsi="Times New Roman" w:cs="Times New Roman"/>
        </w:rPr>
        <w:t>modelEffectSizes</w:t>
      </w:r>
      <w:r w:rsidRPr="00D51139">
        <w:rPr>
          <w:rStyle w:val="NormalTok"/>
          <w:rFonts w:ascii="Times New Roman" w:hAnsi="Times New Roman" w:cs="Times New Roman"/>
        </w:rPr>
        <w:t>(emp.mod.</w:t>
      </w:r>
      <w:r w:rsidRPr="00D51139">
        <w:rPr>
          <w:rStyle w:val="DecValTok"/>
          <w:rFonts w:ascii="Times New Roman" w:hAnsi="Times New Roman" w:cs="Times New Roman"/>
        </w:rPr>
        <w:t>2</w:t>
      </w:r>
      <w:r w:rsidRPr="00D51139">
        <w:rPr>
          <w:rStyle w:val="NormalTok"/>
          <w:rFonts w:ascii="Times New Roman" w:hAnsi="Times New Roman" w:cs="Times New Roman"/>
        </w:rPr>
        <w:t>)</w:t>
      </w:r>
    </w:p>
    <w:p w14:paraId="4CDFFBCA" w14:textId="77777777" w:rsidR="0065634B" w:rsidRDefault="004727AC">
      <w:pPr>
        <w:pStyle w:val="SourceCode"/>
        <w:rPr>
          <w:rStyle w:val="VerbatimChar"/>
          <w:rFonts w:ascii="Times New Roman" w:hAnsi="Times New Roman" w:cs="Times New Roman"/>
        </w:rPr>
      </w:pPr>
      <w:r w:rsidRPr="00D51139">
        <w:rPr>
          <w:rStyle w:val="VerbatimChar"/>
          <w:rFonts w:ascii="Times New Roman" w:hAnsi="Times New Roman" w:cs="Times New Roman"/>
        </w:rPr>
        <w:t>## lm(formula = salbegin ~ jobtime + prevexp + educ, data = q8)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Coefficients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                    SSR df pEta-sqr dR-sqr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(Intercept)   234980004  1   0.0143     NA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jobtime        82579793  1   0.0051 0.0028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prevexp      1324031446  1   0.0757 0.0452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educ        13073253372  1   0.4473 0.4462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 xml:space="preserve">## 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um of squared errors (SSE): 16156369619.5</w:t>
      </w:r>
      <w:r w:rsidRPr="00D51139">
        <w:rPr>
          <w:rFonts w:ascii="Times New Roman" w:hAnsi="Times New Roman" w:cs="Times New Roman"/>
        </w:rPr>
        <w:br/>
      </w:r>
      <w:r w:rsidRPr="00D51139">
        <w:rPr>
          <w:rStyle w:val="VerbatimChar"/>
          <w:rFonts w:ascii="Times New Roman" w:hAnsi="Times New Roman" w:cs="Times New Roman"/>
        </w:rPr>
        <w:t>## Sum of squared total  (SST): 29300904965.5</w:t>
      </w:r>
    </w:p>
    <w:p w14:paraId="47CB4288" w14:textId="77777777" w:rsidR="00D51139" w:rsidRDefault="0065634B" w:rsidP="0065634B">
      <w:pPr>
        <w:pStyle w:val="BodyText"/>
        <w:rPr>
          <w:rStyle w:val="VerbatimChar"/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51"/>
        <w:gridCol w:w="1444"/>
        <w:gridCol w:w="1795"/>
        <w:gridCol w:w="1093"/>
        <w:gridCol w:w="1445"/>
      </w:tblGrid>
      <w:tr w:rsidR="00D51139" w:rsidRPr="00D51139" w14:paraId="34BC6B15" w14:textId="77777777" w:rsidTr="00D7665B">
        <w:tc>
          <w:tcPr>
            <w:tcW w:w="982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C4468D" w14:textId="77777777" w:rsidR="00214A05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 w:rsidRPr="00D51139">
              <w:rPr>
                <w:rFonts w:ascii="Times New Roman" w:hAnsi="Times New Roman" w:cs="Times New Roman"/>
              </w:rPr>
              <w:lastRenderedPageBreak/>
              <w:t>Table</w:t>
            </w:r>
            <w:r>
              <w:rPr>
                <w:rFonts w:ascii="Times New Roman" w:hAnsi="Times New Roman" w:cs="Times New Roman"/>
              </w:rPr>
              <w:t xml:space="preserve"> 1. </w:t>
            </w:r>
          </w:p>
          <w:p w14:paraId="13D385B0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 w:rsidRPr="00D51139">
              <w:rPr>
                <w:rFonts w:ascii="Times New Roman" w:hAnsi="Times New Roman" w:cs="Times New Roman"/>
                <w:i/>
              </w:rPr>
              <w:t>Model predicting salary from time employed, previous experience, and education level.</w:t>
            </w:r>
          </w:p>
        </w:tc>
      </w:tr>
      <w:tr w:rsidR="0065634B" w:rsidRPr="00D51139" w14:paraId="5117C46B" w14:textId="77777777" w:rsidTr="00D7665B">
        <w:trPr>
          <w:trHeight w:val="636"/>
        </w:trPr>
        <w:tc>
          <w:tcPr>
            <w:tcW w:w="4051" w:type="dxa"/>
            <w:tcBorders>
              <w:left w:val="nil"/>
              <w:bottom w:val="nil"/>
              <w:right w:val="nil"/>
            </w:tcBorders>
          </w:tcPr>
          <w:p w14:paraId="3B64DCAC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444" w:type="dxa"/>
            <w:tcBorders>
              <w:left w:val="nil"/>
              <w:bottom w:val="nil"/>
              <w:right w:val="nil"/>
            </w:tcBorders>
            <w:vAlign w:val="center"/>
          </w:tcPr>
          <w:p w14:paraId="2772765F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ge</w:t>
            </w:r>
          </w:p>
        </w:tc>
        <w:tc>
          <w:tcPr>
            <w:tcW w:w="1795" w:type="dxa"/>
            <w:tcBorders>
              <w:left w:val="nil"/>
              <w:bottom w:val="nil"/>
              <w:right w:val="nil"/>
            </w:tcBorders>
            <w:vAlign w:val="center"/>
          </w:tcPr>
          <w:p w14:paraId="6D33E3B7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M</w:t>
            </w: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i/>
              </w:rPr>
              <w:t>SD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093" w:type="dxa"/>
            <w:tcBorders>
              <w:left w:val="nil"/>
              <w:bottom w:val="nil"/>
              <w:right w:val="nil"/>
            </w:tcBorders>
            <w:vAlign w:val="center"/>
          </w:tcPr>
          <w:p w14:paraId="7AB3CF13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b</w:t>
            </w:r>
            <w:r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45" w:type="dxa"/>
            <w:tcBorders>
              <w:left w:val="nil"/>
              <w:bottom w:val="nil"/>
              <w:right w:val="nil"/>
            </w:tcBorders>
            <w:vAlign w:val="center"/>
          </w:tcPr>
          <w:p w14:paraId="5F1C05CF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sr2</w:t>
            </w:r>
          </w:p>
        </w:tc>
      </w:tr>
      <w:tr w:rsidR="00214A05" w:rsidRPr="00D51139" w14:paraId="096C631C" w14:textId="77777777" w:rsidTr="00D7665B">
        <w:trPr>
          <w:trHeight w:val="636"/>
        </w:trPr>
        <w:tc>
          <w:tcPr>
            <w:tcW w:w="4051" w:type="dxa"/>
            <w:tcBorders>
              <w:top w:val="nil"/>
              <w:left w:val="nil"/>
              <w:bottom w:val="nil"/>
              <w:right w:val="nil"/>
            </w:tcBorders>
          </w:tcPr>
          <w:p w14:paraId="17D71E21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Employ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BA8FD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-98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7EB2F2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1.11</w:t>
            </w:r>
            <w:r w:rsidR="00214A0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10.06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3E13A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05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45CE3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214A05" w:rsidRPr="00D51139" w14:paraId="0AECA2CE" w14:textId="77777777" w:rsidTr="00D7665B">
        <w:trPr>
          <w:trHeight w:val="636"/>
        </w:trPr>
        <w:tc>
          <w:tcPr>
            <w:tcW w:w="4051" w:type="dxa"/>
            <w:tcBorders>
              <w:top w:val="nil"/>
              <w:left w:val="nil"/>
              <w:bottom w:val="nil"/>
              <w:right w:val="nil"/>
            </w:tcBorders>
          </w:tcPr>
          <w:p w14:paraId="1E22D95A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vious experienc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923AB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476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A2606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.86</w:t>
            </w:r>
            <w:r w:rsidR="00214A0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104.59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171EC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2</w:t>
            </w:r>
            <w:r w:rsidR="009559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C37FD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  <w:r w:rsidR="009559ED">
              <w:rPr>
                <w:rFonts w:ascii="Times New Roman" w:hAnsi="Times New Roman" w:cs="Times New Roman"/>
              </w:rPr>
              <w:t>5</w:t>
            </w:r>
          </w:p>
        </w:tc>
      </w:tr>
      <w:tr w:rsidR="00214A05" w:rsidRPr="00D51139" w14:paraId="5C776F1F" w14:textId="77777777" w:rsidTr="00D7665B">
        <w:trPr>
          <w:trHeight w:val="636"/>
        </w:trPr>
        <w:tc>
          <w:tcPr>
            <w:tcW w:w="4051" w:type="dxa"/>
            <w:tcBorders>
              <w:top w:val="nil"/>
              <w:left w:val="nil"/>
              <w:bottom w:val="nil"/>
              <w:right w:val="nil"/>
            </w:tcBorders>
          </w:tcPr>
          <w:p w14:paraId="332E6DA9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  <w:i/>
                <w:vertAlign w:val="superscript"/>
              </w:rPr>
            </w:pPr>
            <w:r>
              <w:rPr>
                <w:rFonts w:ascii="Times New Roman" w:hAnsi="Times New Roman" w:cs="Times New Roman"/>
                <w:i/>
              </w:rPr>
              <w:t>R</w:t>
            </w:r>
            <w:r>
              <w:rPr>
                <w:rFonts w:ascii="Times New Roman" w:hAnsi="Times New Roman" w:cs="Times New Roman"/>
                <w:i/>
                <w:vertAlign w:val="superscript"/>
              </w:rPr>
              <w:t>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1C869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219B7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17CD0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E10CD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</w:tr>
      <w:tr w:rsidR="00214A05" w:rsidRPr="00D51139" w14:paraId="3DC8FC78" w14:textId="77777777" w:rsidTr="00D7665B">
        <w:trPr>
          <w:trHeight w:val="636"/>
        </w:trPr>
        <w:tc>
          <w:tcPr>
            <w:tcW w:w="4051" w:type="dxa"/>
            <w:tcBorders>
              <w:top w:val="nil"/>
              <w:left w:val="nil"/>
              <w:bottom w:val="nil"/>
              <w:right w:val="nil"/>
            </w:tcBorders>
          </w:tcPr>
          <w:p w14:paraId="6CEEF29E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ucation Level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E88FE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-21</w:t>
            </w: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A39D5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49</w:t>
            </w:r>
            <w:r w:rsidR="00214A0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2.88)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99E1D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69</w:t>
            </w:r>
            <w:r w:rsidR="009559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36A12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</w:t>
            </w:r>
            <w:r w:rsidR="009559ED">
              <w:rPr>
                <w:rFonts w:ascii="Times New Roman" w:hAnsi="Times New Roman" w:cs="Times New Roman"/>
              </w:rPr>
              <w:t>5</w:t>
            </w:r>
          </w:p>
        </w:tc>
      </w:tr>
      <w:tr w:rsidR="00214A05" w:rsidRPr="00D51139" w14:paraId="5A732490" w14:textId="77777777" w:rsidTr="00D7665B">
        <w:trPr>
          <w:trHeight w:val="636"/>
        </w:trPr>
        <w:tc>
          <w:tcPr>
            <w:tcW w:w="4051" w:type="dxa"/>
            <w:tcBorders>
              <w:top w:val="nil"/>
              <w:left w:val="nil"/>
              <w:bottom w:val="nil"/>
              <w:right w:val="nil"/>
            </w:tcBorders>
          </w:tcPr>
          <w:p w14:paraId="628A6FD1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R</w:t>
            </w:r>
            <w:r>
              <w:rPr>
                <w:rFonts w:ascii="Times New Roman" w:hAnsi="Times New Roman" w:cs="Times New Roman"/>
                <w:i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  <w:i/>
              </w:rPr>
              <w:t>Chang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0982A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A6B08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901C6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5</w:t>
            </w:r>
            <w:r w:rsidR="009559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5EA1E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</w:tr>
      <w:tr w:rsidR="00214A05" w:rsidRPr="00D51139" w14:paraId="4DAD2EEC" w14:textId="77777777" w:rsidTr="00D7665B">
        <w:tc>
          <w:tcPr>
            <w:tcW w:w="40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4E93D7" w14:textId="77777777" w:rsidR="00D51139" w:rsidRPr="00D51139" w:rsidRDefault="00D51139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R</w:t>
            </w:r>
            <w:r>
              <w:rPr>
                <w:rFonts w:ascii="Times New Roman" w:hAnsi="Times New Roman" w:cs="Times New Roman"/>
                <w:i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  <w:i/>
              </w:rPr>
              <w:t>Model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8A4551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9226B2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E32E4B" w14:textId="77777777" w:rsidR="00D51139" w:rsidRPr="00D51139" w:rsidRDefault="0065634B" w:rsidP="00214A05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5</w:t>
            </w:r>
            <w:r w:rsidR="009559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73AC7F" w14:textId="77777777" w:rsidR="00D51139" w:rsidRPr="00D51139" w:rsidRDefault="00D51139" w:rsidP="00214A05">
            <w:pPr>
              <w:pStyle w:val="FirstParagraph"/>
              <w:rPr>
                <w:rFonts w:ascii="Times New Roman" w:hAnsi="Times New Roman" w:cs="Times New Roman"/>
              </w:rPr>
            </w:pPr>
          </w:p>
        </w:tc>
      </w:tr>
      <w:tr w:rsidR="0065634B" w:rsidRPr="00D51139" w14:paraId="4C1F304A" w14:textId="77777777" w:rsidTr="00D7665B">
        <w:tc>
          <w:tcPr>
            <w:tcW w:w="9828" w:type="dxa"/>
            <w:gridSpan w:val="5"/>
            <w:tcBorders>
              <w:left w:val="nil"/>
              <w:bottom w:val="nil"/>
              <w:right w:val="nil"/>
            </w:tcBorders>
          </w:tcPr>
          <w:p w14:paraId="07EDE2B7" w14:textId="77777777" w:rsidR="0065634B" w:rsidRPr="0065634B" w:rsidRDefault="0065634B" w:rsidP="00D51139">
            <w:pPr>
              <w:pStyle w:val="Fir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Note.</w:t>
            </w:r>
            <w:r>
              <w:rPr>
                <w:rFonts w:ascii="Times New Roman" w:hAnsi="Times New Roman" w:cs="Times New Roman"/>
              </w:rPr>
              <w:t xml:space="preserve"> *</w:t>
            </w:r>
            <w:r>
              <w:rPr>
                <w:rFonts w:ascii="Times New Roman" w:hAnsi="Times New Roman" w:cs="Times New Roman"/>
                <w:i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.05; **</w:t>
            </w:r>
            <w:r>
              <w:rPr>
                <w:rFonts w:ascii="Times New Roman" w:hAnsi="Times New Roman" w:cs="Times New Roman"/>
                <w:i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.01; ***</w:t>
            </w:r>
            <w:r>
              <w:rPr>
                <w:rFonts w:ascii="Times New Roman" w:hAnsi="Times New Roman" w:cs="Times New Roman"/>
                <w:i/>
              </w:rPr>
              <w:t>p</w:t>
            </w:r>
            <w:r>
              <w:rPr>
                <w:rFonts w:ascii="Times New Roman" w:hAnsi="Times New Roman" w:cs="Times New Roman"/>
              </w:rPr>
              <w:t xml:space="preserve"> &lt;.001. </w:t>
            </w:r>
            <w:r>
              <w:rPr>
                <w:rFonts w:ascii="Times New Roman" w:hAnsi="Times New Roman" w:cs="Times New Roman"/>
                <w:i/>
              </w:rPr>
              <w:t>n</w:t>
            </w:r>
            <w:r>
              <w:rPr>
                <w:rFonts w:ascii="Times New Roman" w:hAnsi="Times New Roman" w:cs="Times New Roman"/>
              </w:rPr>
              <w:t xml:space="preserve"> = 474.</w:t>
            </w:r>
          </w:p>
        </w:tc>
      </w:tr>
    </w:tbl>
    <w:p w14:paraId="638C6E5B" w14:textId="77777777" w:rsidR="00D51139" w:rsidRPr="00D51139" w:rsidRDefault="009559ED" w:rsidP="00D51139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ucation level adds significantly to the prediction of salary. When entered into the second step of a hierarchical multiple regression, education explains about 45% of the variance in salary, </w:t>
      </w:r>
      <w:r>
        <w:rPr>
          <w:rFonts w:ascii="Times New Roman" w:hAnsi="Times New Roman" w:cs="Times New Roman"/>
          <w:i/>
        </w:rPr>
        <w:t>sr</w:t>
      </w:r>
      <w:r>
        <w:rPr>
          <w:rFonts w:ascii="Times New Roman" w:hAnsi="Times New Roman" w:cs="Times New Roman"/>
        </w:rPr>
        <w:t xml:space="preserve"> = .45, </w:t>
      </w:r>
      <w:r>
        <w:rPr>
          <w:rFonts w:ascii="Times New Roman" w:hAnsi="Times New Roman" w:cs="Times New Roman"/>
          <w:i/>
        </w:rPr>
        <w:t>p</w:t>
      </w:r>
      <w:r>
        <w:rPr>
          <w:rFonts w:ascii="Times New Roman" w:hAnsi="Times New Roman" w:cs="Times New Roman"/>
        </w:rPr>
        <w:t xml:space="preserve"> &lt; .001.</w:t>
      </w:r>
    </w:p>
    <w:sectPr w:rsidR="00D51139" w:rsidRPr="00D51139" w:rsidSect="00214A0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1B4FE" w14:textId="77777777" w:rsidR="00E66CFB" w:rsidRDefault="00E66CFB">
      <w:pPr>
        <w:spacing w:after="0"/>
      </w:pPr>
      <w:r>
        <w:separator/>
      </w:r>
    </w:p>
  </w:endnote>
  <w:endnote w:type="continuationSeparator" w:id="0">
    <w:p w14:paraId="35C871B9" w14:textId="77777777" w:rsidR="00E66CFB" w:rsidRDefault="00E66C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5BBF4" w14:textId="77777777" w:rsidR="00E66CFB" w:rsidRDefault="00E66CFB">
      <w:r>
        <w:separator/>
      </w:r>
    </w:p>
  </w:footnote>
  <w:footnote w:type="continuationSeparator" w:id="0">
    <w:p w14:paraId="5F34287E" w14:textId="77777777" w:rsidR="00E66CFB" w:rsidRDefault="00E66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D024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6AA5A1F"/>
    <w:multiLevelType w:val="multilevel"/>
    <w:tmpl w:val="7D325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58A"/>
    <w:rsid w:val="00214A05"/>
    <w:rsid w:val="003C4B84"/>
    <w:rsid w:val="004727AC"/>
    <w:rsid w:val="004C1BBB"/>
    <w:rsid w:val="004E29B3"/>
    <w:rsid w:val="00590D07"/>
    <w:rsid w:val="005D751A"/>
    <w:rsid w:val="0065634B"/>
    <w:rsid w:val="00784D58"/>
    <w:rsid w:val="008D6863"/>
    <w:rsid w:val="009559ED"/>
    <w:rsid w:val="00B86B75"/>
    <w:rsid w:val="00BC48D5"/>
    <w:rsid w:val="00C36279"/>
    <w:rsid w:val="00D51139"/>
    <w:rsid w:val="00D7665B"/>
    <w:rsid w:val="00E315A3"/>
    <w:rsid w:val="00E66C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0D804"/>
  <w15:docId w15:val="{FF4F919C-3F7A-4A09-9601-DF1A7B59C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511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195</Words>
  <Characters>681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1</vt:lpstr>
    </vt:vector>
  </TitlesOfParts>
  <Company/>
  <LinksUpToDate>false</LinksUpToDate>
  <CharactersWithSpaces>7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Ben Chu</dc:creator>
  <cp:lastModifiedBy>Branly Mclanbry</cp:lastModifiedBy>
  <cp:revision>4</cp:revision>
  <dcterms:created xsi:type="dcterms:W3CDTF">2018-02-13T08:33:00Z</dcterms:created>
  <dcterms:modified xsi:type="dcterms:W3CDTF">2018-02-13T18:37:00Z</dcterms:modified>
</cp:coreProperties>
</file>